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49"/>
        <w:gridCol w:w="1316"/>
        <w:gridCol w:w="1121"/>
        <w:gridCol w:w="989"/>
        <w:gridCol w:w="1359"/>
        <w:gridCol w:w="1154"/>
        <w:gridCol w:w="974"/>
      </w:tblGrid>
      <w:tr w:rsidR="00EB07D6" w:rsidRPr="007D5B7A" w14:paraId="1EF83B61" w14:textId="77777777" w:rsidTr="00EF6FA5">
        <w:tc>
          <w:tcPr>
            <w:tcW w:w="9062" w:type="dxa"/>
            <w:gridSpan w:val="7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59AEB8E6" w14:textId="0895DB84" w:rsidR="00EB07D6" w:rsidRPr="007D5B7A" w:rsidRDefault="00EB07D6" w:rsidP="003A04FF">
            <w:r>
              <w:rPr>
                <w:b/>
                <w:bCs/>
              </w:rPr>
              <w:t xml:space="preserve">Supplementary Table 6 </w:t>
            </w:r>
            <w:r w:rsidRPr="007D5B7A">
              <w:t>Cross-sectional correlations between l</w:t>
            </w:r>
            <w:r w:rsidR="00D0653C">
              <w:t>ymphocyte</w:t>
            </w:r>
            <w:r w:rsidRPr="007D5B7A">
              <w:t xml:space="preserve"> populations and ALS functional rating scale-revised (ALSFRS-R) score and disease progression rate, a cohort study of </w:t>
            </w:r>
            <w:r>
              <w:t>92</w:t>
            </w:r>
            <w:r w:rsidRPr="007D5B7A">
              <w:t xml:space="preserve"> ALS patients in Stockholm, Sweden*</w:t>
            </w:r>
          </w:p>
        </w:tc>
      </w:tr>
      <w:tr w:rsidR="00EB07D6" w:rsidRPr="007D5B7A" w14:paraId="4F7FA5B7" w14:textId="77777777" w:rsidTr="00EF6FA5">
        <w:tc>
          <w:tcPr>
            <w:tcW w:w="2149" w:type="dxa"/>
            <w:vMerge w:val="restart"/>
            <w:tcBorders>
              <w:right w:val="nil"/>
            </w:tcBorders>
            <w:shd w:val="clear" w:color="auto" w:fill="FFFFFF" w:themeFill="background1"/>
          </w:tcPr>
          <w:p w14:paraId="340ABA53" w14:textId="77777777" w:rsidR="00EB07D6" w:rsidRPr="007D5B7A" w:rsidRDefault="00EB07D6" w:rsidP="003A04FF">
            <w:r w:rsidRPr="007D5B7A">
              <w:t>Cell type</w:t>
            </w:r>
          </w:p>
        </w:tc>
        <w:tc>
          <w:tcPr>
            <w:tcW w:w="3426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A9AE3F0" w14:textId="77777777" w:rsidR="00EB07D6" w:rsidRPr="007D5B7A" w:rsidRDefault="00EB07D6" w:rsidP="003A04FF">
            <w:r w:rsidRPr="007D5B7A">
              <w:t>ALSFRS-R</w:t>
            </w:r>
          </w:p>
        </w:tc>
        <w:tc>
          <w:tcPr>
            <w:tcW w:w="3487" w:type="dxa"/>
            <w:gridSpan w:val="3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327233D" w14:textId="77777777" w:rsidR="00EB07D6" w:rsidRPr="007D5B7A" w:rsidRDefault="00EB07D6" w:rsidP="003A04FF">
            <w:r w:rsidRPr="007D5B7A">
              <w:t>Progression rate</w:t>
            </w:r>
          </w:p>
        </w:tc>
      </w:tr>
      <w:tr w:rsidR="00EB07D6" w:rsidRPr="007D5B7A" w14:paraId="7972D493" w14:textId="77777777" w:rsidTr="00EF6FA5">
        <w:trPr>
          <w:trHeight w:val="148"/>
        </w:trPr>
        <w:tc>
          <w:tcPr>
            <w:tcW w:w="2149" w:type="dxa"/>
            <w:vMerge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F052D0D" w14:textId="77777777" w:rsidR="00EB07D6" w:rsidRPr="007D5B7A" w:rsidRDefault="00EB07D6" w:rsidP="003A04FF"/>
        </w:tc>
        <w:tc>
          <w:tcPr>
            <w:tcW w:w="131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49E482E" w14:textId="77777777" w:rsidR="00EB07D6" w:rsidRPr="007D5B7A" w:rsidRDefault="00EB07D6" w:rsidP="003A04FF">
            <w:r w:rsidRPr="007D5B7A">
              <w:t>Coefficient</w:t>
            </w:r>
          </w:p>
        </w:tc>
        <w:tc>
          <w:tcPr>
            <w:tcW w:w="1121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743DB50" w14:textId="77777777" w:rsidR="00EB07D6" w:rsidRPr="007D5B7A" w:rsidRDefault="00EB07D6" w:rsidP="003A04FF">
            <w:r w:rsidRPr="007D5B7A">
              <w:t>P value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141544B" w14:textId="77777777" w:rsidR="00EB07D6" w:rsidRPr="007D5B7A" w:rsidRDefault="00EB07D6" w:rsidP="003A04FF">
            <w:r w:rsidRPr="007D5B7A">
              <w:t>FDR</w:t>
            </w:r>
          </w:p>
        </w:tc>
        <w:tc>
          <w:tcPr>
            <w:tcW w:w="1359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24B9EFC" w14:textId="77777777" w:rsidR="00EB07D6" w:rsidRPr="007D5B7A" w:rsidRDefault="00EB07D6" w:rsidP="003A04FF">
            <w:r w:rsidRPr="007D5B7A">
              <w:t>Coefficient</w:t>
            </w:r>
          </w:p>
        </w:tc>
        <w:tc>
          <w:tcPr>
            <w:tcW w:w="1154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A1EE5F1" w14:textId="77777777" w:rsidR="00EB07D6" w:rsidRPr="007D5B7A" w:rsidRDefault="00EB07D6" w:rsidP="003A04FF">
            <w:r w:rsidRPr="007D5B7A">
              <w:t>P value</w:t>
            </w:r>
          </w:p>
        </w:tc>
        <w:tc>
          <w:tcPr>
            <w:tcW w:w="974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E681176" w14:textId="77777777" w:rsidR="00EB07D6" w:rsidRPr="007D5B7A" w:rsidRDefault="00EB07D6" w:rsidP="003A04FF">
            <w:r w:rsidRPr="007D5B7A">
              <w:t>FDR</w:t>
            </w:r>
          </w:p>
        </w:tc>
      </w:tr>
      <w:tr w:rsidR="00140F81" w:rsidRPr="007D5B7A" w14:paraId="3854B3C7" w14:textId="77777777" w:rsidTr="00EF6FA5">
        <w:tc>
          <w:tcPr>
            <w:tcW w:w="2149" w:type="dxa"/>
            <w:tcBorders>
              <w:top w:val="single" w:sz="4" w:space="0" w:color="auto"/>
              <w:bottom w:val="nil"/>
              <w:right w:val="nil"/>
            </w:tcBorders>
          </w:tcPr>
          <w:p w14:paraId="4551FD38" w14:textId="555DFCDE" w:rsidR="00140F81" w:rsidRPr="007D5B7A" w:rsidRDefault="00140F81" w:rsidP="003A04FF">
            <w:r w:rsidRPr="00F56FF9">
              <w:t>T cell(10^9/L)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6C23E2" w14:textId="536D01A0" w:rsidR="00140F81" w:rsidRPr="007D5B7A" w:rsidRDefault="00140F81" w:rsidP="003A04FF">
            <w:r w:rsidRPr="009E1633">
              <w:t>0.11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A98D70" w14:textId="27514FC0" w:rsidR="00140F81" w:rsidRPr="00941823" w:rsidRDefault="00140F81" w:rsidP="003A04FF">
            <w:pPr>
              <w:rPr>
                <w:b/>
                <w:bCs/>
              </w:rPr>
            </w:pPr>
            <w:r w:rsidRPr="009E1633">
              <w:t>0.90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A3D0BD" w14:textId="7B9F1833" w:rsidR="00140F81" w:rsidRPr="007B643C" w:rsidRDefault="00140F81" w:rsidP="003A04FF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8BAE57" w14:textId="421BC5F9" w:rsidR="00140F81" w:rsidRPr="007D5B7A" w:rsidRDefault="00140F81" w:rsidP="003A04FF">
            <w:r w:rsidRPr="00406C81">
              <w:t>-0.11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AC049E" w14:textId="501737F0" w:rsidR="00140F81" w:rsidRPr="007D5B7A" w:rsidRDefault="00140F81" w:rsidP="003A04FF">
            <w:pPr>
              <w:rPr>
                <w:b/>
                <w:bCs/>
              </w:rPr>
            </w:pPr>
            <w:r w:rsidRPr="00406C81">
              <w:t>0.06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</w:tcBorders>
          </w:tcPr>
          <w:p w14:paraId="2539E00A" w14:textId="4B76A543" w:rsidR="00140F81" w:rsidRPr="007D5B7A" w:rsidRDefault="00140F81" w:rsidP="003A04FF">
            <w:pPr>
              <w:rPr>
                <w:b/>
                <w:bCs/>
              </w:rPr>
            </w:pPr>
            <w:r w:rsidRPr="00406C81">
              <w:t>0.43</w:t>
            </w:r>
          </w:p>
        </w:tc>
      </w:tr>
      <w:tr w:rsidR="00140F81" w:rsidRPr="007D5B7A" w14:paraId="1ADB1CAC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2481B276" w14:textId="4095D5CF" w:rsidR="00140F81" w:rsidRPr="007D5B7A" w:rsidRDefault="00140F81" w:rsidP="003A04FF">
            <w:r w:rsidRPr="00F56FF9">
              <w:t>B cell(10^9/L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EA81231" w14:textId="6E7FC53B" w:rsidR="00140F81" w:rsidRPr="007D5B7A" w:rsidRDefault="00140F81" w:rsidP="003A04FF">
            <w:r w:rsidRPr="009E1633">
              <w:t>-0.8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30CE938E" w14:textId="3EA4CADC" w:rsidR="00140F81" w:rsidRPr="00941823" w:rsidRDefault="00140F81" w:rsidP="003A04FF">
            <w:pPr>
              <w:rPr>
                <w:b/>
                <w:bCs/>
              </w:rPr>
            </w:pPr>
            <w:r w:rsidRPr="009E1633">
              <w:t>0.3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FFF7970" w14:textId="56F7AA66" w:rsidR="00140F81" w:rsidRPr="007B643C" w:rsidRDefault="00140F81" w:rsidP="003A04FF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06E2A923" w14:textId="4E937096" w:rsidR="00140F81" w:rsidRPr="007D5B7A" w:rsidRDefault="00140F81" w:rsidP="003A04FF">
            <w:r w:rsidRPr="00406C81">
              <w:t>-0.05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407F6979" w14:textId="4F7B5254" w:rsidR="00140F81" w:rsidRPr="007D5B7A" w:rsidRDefault="00140F81" w:rsidP="003A04FF">
            <w:pPr>
              <w:rPr>
                <w:b/>
                <w:bCs/>
              </w:rPr>
            </w:pPr>
            <w:r w:rsidRPr="00406C81">
              <w:t>0.20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72FE24EA" w14:textId="5BDF8085" w:rsidR="00140F81" w:rsidRPr="007D5B7A" w:rsidRDefault="00140F81" w:rsidP="003A04FF">
            <w:pPr>
              <w:rPr>
                <w:b/>
                <w:bCs/>
              </w:rPr>
            </w:pPr>
            <w:r w:rsidRPr="00406C81">
              <w:t>0.50</w:t>
            </w:r>
          </w:p>
        </w:tc>
      </w:tr>
      <w:tr w:rsidR="00140F81" w:rsidRPr="007D5B7A" w14:paraId="54A13894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71623297" w14:textId="4F382FB4" w:rsidR="00140F81" w:rsidRPr="007D5B7A" w:rsidRDefault="00140F81" w:rsidP="00140F81">
            <w:r w:rsidRPr="00F56FF9">
              <w:t>NK cell(10^9/L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F3BCA9B" w14:textId="7650E7F6" w:rsidR="00140F81" w:rsidRPr="007D5B7A" w:rsidRDefault="00140F81" w:rsidP="00140F81">
            <w:r w:rsidRPr="009E1633">
              <w:t>0.57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13D890FA" w14:textId="18DFD190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5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63E732D" w14:textId="5D774B44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54D57391" w14:textId="28526814" w:rsidR="00140F81" w:rsidRPr="007D5B7A" w:rsidRDefault="00140F81" w:rsidP="00140F81">
            <w:r w:rsidRPr="00406C81">
              <w:t>-0.10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1BBF6303" w14:textId="7C6F811B" w:rsidR="00140F81" w:rsidRPr="003A04FF" w:rsidRDefault="00140F81" w:rsidP="00140F81">
            <w:pPr>
              <w:rPr>
                <w:b/>
                <w:bCs/>
              </w:rPr>
            </w:pPr>
            <w:r w:rsidRPr="003A04FF">
              <w:rPr>
                <w:b/>
                <w:bCs/>
              </w:rPr>
              <w:t>0.02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18461BB2" w14:textId="5CB8F1B3" w:rsidR="00140F81" w:rsidRPr="007D5B7A" w:rsidRDefault="00140F81" w:rsidP="00140F81">
            <w:r w:rsidRPr="00406C81">
              <w:t>0.43</w:t>
            </w:r>
          </w:p>
        </w:tc>
      </w:tr>
      <w:tr w:rsidR="00140F81" w:rsidRPr="007D5B7A" w14:paraId="5BE36889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44165828" w14:textId="398AED80" w:rsidR="00140F81" w:rsidRPr="007D5B7A" w:rsidRDefault="00140F81" w:rsidP="00140F81">
            <w:r w:rsidRPr="00F56FF9">
              <w:t>CD4+ T cell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840DB89" w14:textId="448F5442" w:rsidR="00140F81" w:rsidRPr="007D5B7A" w:rsidRDefault="00140F81" w:rsidP="00140F81">
            <w:r w:rsidRPr="009E1633">
              <w:t>-0.06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5B32EAEA" w14:textId="49A038AD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B6AEC2C" w14:textId="22AB1061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5FF333AB" w14:textId="3E1D5AD6" w:rsidR="00140F81" w:rsidRPr="007D5B7A" w:rsidRDefault="00140F81" w:rsidP="00140F81">
            <w:r w:rsidRPr="00406C81">
              <w:t>-0.04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1011FF3D" w14:textId="0732926C" w:rsidR="00140F81" w:rsidRPr="007D5B7A" w:rsidRDefault="00140F81" w:rsidP="00140F81">
            <w:r w:rsidRPr="00406C81">
              <w:t>0.32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1D799204" w14:textId="3A27E212" w:rsidR="00140F81" w:rsidRPr="007D5B7A" w:rsidRDefault="00140F81" w:rsidP="00140F81">
            <w:r w:rsidRPr="00406C81">
              <w:t>0.62</w:t>
            </w:r>
          </w:p>
        </w:tc>
      </w:tr>
      <w:tr w:rsidR="00140F81" w:rsidRPr="007D5B7A" w14:paraId="3F93788B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149333D1" w14:textId="21C60A90" w:rsidR="00140F81" w:rsidRPr="007D5B7A" w:rsidRDefault="00140F81" w:rsidP="00140F81">
            <w:r w:rsidRPr="00F56FF9">
              <w:t>CD4+ naïve T cell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E378608" w14:textId="17A01050" w:rsidR="00140F81" w:rsidRPr="007D5B7A" w:rsidRDefault="00140F81" w:rsidP="00140F81">
            <w:r w:rsidRPr="009E1633">
              <w:t>0.6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631DC815" w14:textId="729E93F1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5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891AC1E" w14:textId="489E7E4F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5784B03F" w14:textId="2718A628" w:rsidR="00140F81" w:rsidRPr="007D5B7A" w:rsidRDefault="00140F81" w:rsidP="00140F81">
            <w:r w:rsidRPr="00406C81">
              <w:t>-0.06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186A4751" w14:textId="77AB094C" w:rsidR="00140F81" w:rsidRPr="007D5B7A" w:rsidRDefault="00140F81" w:rsidP="00140F81">
            <w:r w:rsidRPr="00406C81">
              <w:t>0.32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403EAD84" w14:textId="77908E5C" w:rsidR="00140F81" w:rsidRPr="007D5B7A" w:rsidRDefault="00140F81" w:rsidP="00140F81">
            <w:r w:rsidRPr="00406C81">
              <w:t>0.62</w:t>
            </w:r>
          </w:p>
        </w:tc>
      </w:tr>
      <w:tr w:rsidR="00140F81" w:rsidRPr="007D5B7A" w14:paraId="5133863B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05B02C76" w14:textId="458FFF98" w:rsidR="00140F81" w:rsidRPr="007D5B7A" w:rsidRDefault="00140F81" w:rsidP="00140F81">
            <w:r w:rsidRPr="00F56FF9">
              <w:t>CD4+ E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2A66CA7" w14:textId="03607CFC" w:rsidR="00140F81" w:rsidRPr="007D5B7A" w:rsidRDefault="00140F81" w:rsidP="00140F81">
            <w:r w:rsidRPr="009E1633">
              <w:t>1.17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55A32EF0" w14:textId="27A792AF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2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04C9915" w14:textId="62B313D2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4599AA0C" w14:textId="7FB25308" w:rsidR="00140F81" w:rsidRPr="007D5B7A" w:rsidRDefault="00140F81" w:rsidP="00140F81">
            <w:r w:rsidRPr="00406C81">
              <w:t>0.06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331D6C19" w14:textId="77286498" w:rsidR="00140F81" w:rsidRPr="007D5B7A" w:rsidRDefault="00140F81" w:rsidP="00140F81">
            <w:r w:rsidRPr="00406C81">
              <w:t>0.22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0AC8B77A" w14:textId="63A823D0" w:rsidR="00140F81" w:rsidRPr="007D5B7A" w:rsidRDefault="00140F81" w:rsidP="00140F81">
            <w:r w:rsidRPr="00406C81">
              <w:t>0.51</w:t>
            </w:r>
          </w:p>
        </w:tc>
      </w:tr>
      <w:tr w:rsidR="00140F81" w:rsidRPr="007D5B7A" w14:paraId="214717A8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32AEAF18" w14:textId="404D366C" w:rsidR="00140F81" w:rsidRPr="007D5B7A" w:rsidRDefault="00140F81" w:rsidP="00140F81">
            <w:r w:rsidRPr="00F56FF9">
              <w:t>CD4+ C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727FF06D" w14:textId="0B0C4DBD" w:rsidR="00140F81" w:rsidRPr="007D5B7A" w:rsidRDefault="00140F81" w:rsidP="00140F81">
            <w:r w:rsidRPr="009E1633">
              <w:t>-0.26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31377518" w14:textId="720EF518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8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793D7FC" w14:textId="42DD84B7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3DD1B637" w14:textId="4472C17F" w:rsidR="00140F81" w:rsidRPr="007D5B7A" w:rsidRDefault="00140F81" w:rsidP="00140F81">
            <w:r w:rsidRPr="00406C81">
              <w:t>0.09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31482363" w14:textId="0176044D" w:rsidR="00140F81" w:rsidRPr="007D5B7A" w:rsidRDefault="00140F81" w:rsidP="00140F81">
            <w:r w:rsidRPr="00406C81">
              <w:t>0.10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37826AC7" w14:textId="278FA550" w:rsidR="00140F81" w:rsidRPr="007D5B7A" w:rsidRDefault="00140F81" w:rsidP="00140F81">
            <w:r w:rsidRPr="00406C81">
              <w:t>0.43</w:t>
            </w:r>
          </w:p>
        </w:tc>
      </w:tr>
      <w:tr w:rsidR="00140F81" w:rsidRPr="007D5B7A" w14:paraId="35487EFF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353B2CA7" w14:textId="6D2D9CA8" w:rsidR="00140F81" w:rsidRPr="007D5B7A" w:rsidRDefault="00140F81" w:rsidP="00140F81">
            <w:r w:rsidRPr="00F56FF9">
              <w:t>CD4+ EMRA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3A2CE353" w14:textId="47394901" w:rsidR="00140F81" w:rsidRPr="007D5B7A" w:rsidRDefault="00140F81" w:rsidP="00140F81">
            <w:r w:rsidRPr="009E1633">
              <w:t>-0.71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6719CD21" w14:textId="7BB2941C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5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3DF4CFE" w14:textId="0CE8F3D4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08999C98" w14:textId="4CC5AF67" w:rsidR="00140F81" w:rsidRPr="007D5B7A" w:rsidRDefault="00140F81" w:rsidP="00140F81">
            <w:r w:rsidRPr="00406C81">
              <w:t>-0.10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0819316A" w14:textId="56E6D061" w:rsidR="00140F81" w:rsidRPr="007D5B7A" w:rsidRDefault="00140F81" w:rsidP="00140F81">
            <w:r w:rsidRPr="00406C81">
              <w:t>0.09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498959D8" w14:textId="6FD5062E" w:rsidR="00140F81" w:rsidRPr="007D5B7A" w:rsidRDefault="00140F81" w:rsidP="00140F81">
            <w:r w:rsidRPr="00406C81">
              <w:t>0.43</w:t>
            </w:r>
          </w:p>
        </w:tc>
      </w:tr>
      <w:tr w:rsidR="00140F81" w:rsidRPr="007D5B7A" w14:paraId="0D8F6261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4004B1E9" w14:textId="09DFC78E" w:rsidR="00140F81" w:rsidRPr="007D5B7A" w:rsidRDefault="00140F81" w:rsidP="00140F81">
            <w:r w:rsidRPr="00F56FF9">
              <w:t>Th1 of CD4+ E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0F2A0486" w14:textId="5FDED704" w:rsidR="00140F81" w:rsidRPr="007D5B7A" w:rsidRDefault="00140F81" w:rsidP="00140F81">
            <w:r w:rsidRPr="009E1633">
              <w:t>0.09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59FC4A17" w14:textId="02EBADD7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EB34426" w14:textId="2678CE79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7E4A3FF1" w14:textId="5A5B16F5" w:rsidR="00140F81" w:rsidRPr="007D5B7A" w:rsidRDefault="00140F81" w:rsidP="00140F81">
            <w:r w:rsidRPr="00406C81">
              <w:t>0.02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0183EE1A" w14:textId="738CA5C5" w:rsidR="00140F81" w:rsidRPr="007D5B7A" w:rsidRDefault="00140F81" w:rsidP="00140F81">
            <w:r w:rsidRPr="00406C81">
              <w:t>0.80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3D51FE23" w14:textId="75C05E90" w:rsidR="00140F81" w:rsidRPr="007D5B7A" w:rsidRDefault="00140F81" w:rsidP="00140F81">
            <w:r w:rsidRPr="00406C81">
              <w:t>0.88</w:t>
            </w:r>
          </w:p>
        </w:tc>
      </w:tr>
      <w:tr w:rsidR="00140F81" w:rsidRPr="007D5B7A" w14:paraId="70BE04A8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5658306D" w14:textId="68F74310" w:rsidR="00140F81" w:rsidRPr="007D5B7A" w:rsidRDefault="00140F81" w:rsidP="00140F81">
            <w:r w:rsidRPr="00F56FF9">
              <w:t>Th2 of CD4+ E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046B40C" w14:textId="0395C8BC" w:rsidR="00140F81" w:rsidRPr="007D5B7A" w:rsidRDefault="00140F81" w:rsidP="00140F81">
            <w:r w:rsidRPr="009E1633">
              <w:t>0.86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0375D9CC" w14:textId="2442976F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3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B312BBE" w14:textId="29B84D93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0868008D" w14:textId="6FF8BF02" w:rsidR="00140F81" w:rsidRPr="007D5B7A" w:rsidRDefault="00140F81" w:rsidP="00140F81">
            <w:r w:rsidRPr="00406C81">
              <w:t>-0.10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18E9E39D" w14:textId="34C4A3F1" w:rsidR="00140F81" w:rsidRPr="007D5B7A" w:rsidRDefault="00140F81" w:rsidP="00140F81">
            <w:r w:rsidRPr="00406C81">
              <w:t>0.11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5FCDAEF6" w14:textId="76D223E6" w:rsidR="00140F81" w:rsidRPr="007D5B7A" w:rsidRDefault="00140F81" w:rsidP="00140F81">
            <w:r w:rsidRPr="00406C81">
              <w:t>0.43</w:t>
            </w:r>
          </w:p>
        </w:tc>
      </w:tr>
      <w:tr w:rsidR="00140F81" w:rsidRPr="007D5B7A" w14:paraId="5025FE7D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1DF1A861" w14:textId="70D4AAA8" w:rsidR="00140F81" w:rsidRPr="007D5B7A" w:rsidRDefault="00140F81" w:rsidP="00140F81">
            <w:r w:rsidRPr="00F56FF9">
              <w:t>Th17 of CD4+ E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AD54CA8" w14:textId="1E84C87C" w:rsidR="00140F81" w:rsidRPr="007D5B7A" w:rsidRDefault="00140F81" w:rsidP="00140F81">
            <w:r w:rsidRPr="009E1633">
              <w:t>0.3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43EAA472" w14:textId="670C0CD8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7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BB373F8" w14:textId="5455A577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4E74C0AB" w14:textId="76B8161A" w:rsidR="00140F81" w:rsidRPr="007D5B7A" w:rsidRDefault="00140F81" w:rsidP="00140F81">
            <w:r w:rsidRPr="00406C81">
              <w:t>0.0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70103636" w14:textId="0F34E4DA" w:rsidR="00140F81" w:rsidRPr="007D5B7A" w:rsidRDefault="00140F81" w:rsidP="00140F81">
            <w:r w:rsidRPr="00406C81">
              <w:t>0.65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38FCAA82" w14:textId="7B3C26FB" w:rsidR="00140F81" w:rsidRPr="007D5B7A" w:rsidRDefault="00140F81" w:rsidP="00140F81">
            <w:r w:rsidRPr="00406C81">
              <w:t>0.84</w:t>
            </w:r>
          </w:p>
        </w:tc>
      </w:tr>
      <w:tr w:rsidR="00140F81" w:rsidRPr="007D5B7A" w14:paraId="54948F1E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07F4056C" w14:textId="29A3D3D0" w:rsidR="00140F81" w:rsidRPr="007D5B7A" w:rsidRDefault="00140F81" w:rsidP="00140F81">
            <w:r w:rsidRPr="00F56FF9">
              <w:t>Th1 of CD4+ C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3780C04D" w14:textId="74B9AEC1" w:rsidR="00140F81" w:rsidRPr="007D5B7A" w:rsidRDefault="00140F81" w:rsidP="00140F81">
            <w:r w:rsidRPr="009E1633">
              <w:t>1.4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615E0910" w14:textId="12720ADE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1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F8E8267" w14:textId="3C1797BA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492D9038" w14:textId="4DB05655" w:rsidR="00140F81" w:rsidRPr="007D5B7A" w:rsidRDefault="00140F81" w:rsidP="00140F81">
            <w:r w:rsidRPr="00406C81">
              <w:t>-0.01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74029646" w14:textId="00ECCB22" w:rsidR="00140F81" w:rsidRPr="007D5B7A" w:rsidRDefault="00140F81" w:rsidP="00140F81">
            <w:r w:rsidRPr="00406C81">
              <w:t>0.87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224BE4C8" w14:textId="17397912" w:rsidR="00140F81" w:rsidRPr="007D5B7A" w:rsidRDefault="00140F81" w:rsidP="00140F81">
            <w:r w:rsidRPr="00406C81">
              <w:t>0.91</w:t>
            </w:r>
          </w:p>
        </w:tc>
      </w:tr>
      <w:tr w:rsidR="00140F81" w:rsidRPr="007D5B7A" w14:paraId="6761895A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442917E3" w14:textId="0D0191E1" w:rsidR="00140F81" w:rsidRPr="007D5B7A" w:rsidRDefault="00140F81" w:rsidP="00140F81">
            <w:r w:rsidRPr="00F56FF9">
              <w:t>Th2 of CD4+ C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77864896" w14:textId="7024936F" w:rsidR="00140F81" w:rsidRPr="007D5B7A" w:rsidRDefault="00140F81" w:rsidP="00140F81">
            <w:r w:rsidRPr="009E1633">
              <w:t>0.03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759B9C9F" w14:textId="4638F37F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DD482F5" w14:textId="11E237D1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0CB0F34F" w14:textId="12E67758" w:rsidR="00140F81" w:rsidRPr="007D5B7A" w:rsidRDefault="00140F81" w:rsidP="00140F81">
            <w:r w:rsidRPr="00406C81">
              <w:t>-0.09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7B72CC60" w14:textId="2E7D14BE" w:rsidR="00140F81" w:rsidRPr="007D5B7A" w:rsidRDefault="00140F81" w:rsidP="00140F81">
            <w:r w:rsidRPr="00406C81">
              <w:t>0.16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7E17854B" w14:textId="0F918DD6" w:rsidR="00140F81" w:rsidRPr="007D5B7A" w:rsidRDefault="00140F81" w:rsidP="00140F81">
            <w:r w:rsidRPr="00406C81">
              <w:t>0.46</w:t>
            </w:r>
          </w:p>
        </w:tc>
      </w:tr>
      <w:tr w:rsidR="00140F81" w:rsidRPr="007D5B7A" w14:paraId="63A95029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2356FD8A" w14:textId="10462AE0" w:rsidR="00140F81" w:rsidRPr="007D5B7A" w:rsidRDefault="00140F81" w:rsidP="00140F81">
            <w:r w:rsidRPr="00F56FF9">
              <w:t>Th17 of CD4+ C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5B49691A" w14:textId="2E83F6E3" w:rsidR="00140F81" w:rsidRPr="007D5B7A" w:rsidRDefault="00140F81" w:rsidP="00140F81">
            <w:r w:rsidRPr="009E1633">
              <w:t>-0.58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2A51FFB6" w14:textId="17A33184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5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6CBA6DC" w14:textId="6AAF60A1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6DCD132C" w14:textId="5DFB0D8A" w:rsidR="00140F81" w:rsidRPr="007D5B7A" w:rsidRDefault="00140F81" w:rsidP="00140F81">
            <w:r w:rsidRPr="00406C81">
              <w:t>0.04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6F65633C" w14:textId="03435193" w:rsidR="00140F81" w:rsidRPr="007D5B7A" w:rsidRDefault="00140F81" w:rsidP="00140F81">
            <w:r w:rsidRPr="00406C81">
              <w:t>0.53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1F9CF680" w14:textId="489D1585" w:rsidR="00140F81" w:rsidRPr="007D5B7A" w:rsidRDefault="00140F81" w:rsidP="00140F81">
            <w:r w:rsidRPr="00406C81">
              <w:t>0.83</w:t>
            </w:r>
          </w:p>
        </w:tc>
      </w:tr>
      <w:tr w:rsidR="00140F81" w:rsidRPr="007D5B7A" w14:paraId="46293908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7B61A701" w14:textId="6EE78773" w:rsidR="00140F81" w:rsidRPr="007D5B7A" w:rsidRDefault="00140F81" w:rsidP="00140F81">
            <w:r w:rsidRPr="00F56FF9">
              <w:t>CD8+ T cell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C50D11D" w14:textId="651AEBDC" w:rsidR="00140F81" w:rsidRPr="007D5B7A" w:rsidRDefault="00140F81" w:rsidP="00140F81">
            <w:r w:rsidRPr="009E1633">
              <w:t>0.4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73733A32" w14:textId="54D73BED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7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68C8953" w14:textId="6022C73E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787D040C" w14:textId="4D4F7419" w:rsidR="00140F81" w:rsidRPr="007D5B7A" w:rsidRDefault="00140F81" w:rsidP="00140F81">
            <w:r w:rsidRPr="00406C81">
              <w:t>0.07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6F114AD3" w14:textId="7C25B952" w:rsidR="00140F81" w:rsidRPr="007D5B7A" w:rsidRDefault="00140F81" w:rsidP="00140F81">
            <w:r w:rsidRPr="00406C81">
              <w:t>0.15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05707445" w14:textId="4E43819D" w:rsidR="00140F81" w:rsidRPr="007D5B7A" w:rsidRDefault="00140F81" w:rsidP="00140F81">
            <w:r w:rsidRPr="00406C81">
              <w:t>0.46</w:t>
            </w:r>
          </w:p>
        </w:tc>
      </w:tr>
      <w:tr w:rsidR="00140F81" w:rsidRPr="007D5B7A" w14:paraId="48B92258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246A3FB2" w14:textId="434429D5" w:rsidR="00140F81" w:rsidRPr="007D5B7A" w:rsidRDefault="00140F81" w:rsidP="00140F81">
            <w:r w:rsidRPr="00F56FF9">
              <w:t>CD8+ naïve T cell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B1A48C3" w14:textId="31426EB0" w:rsidR="00140F81" w:rsidRPr="007D5B7A" w:rsidRDefault="00140F81" w:rsidP="00140F81">
            <w:r w:rsidRPr="009E1633">
              <w:t>0.4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5A66240D" w14:textId="5C9D359F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6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B81DDF1" w14:textId="161EECE1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602C2A82" w14:textId="0ED04392" w:rsidR="00140F81" w:rsidRPr="007D5B7A" w:rsidRDefault="00140F81" w:rsidP="00140F81">
            <w:r w:rsidRPr="00406C81">
              <w:t>-0.05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1967B3C4" w14:textId="66BD0237" w:rsidR="00140F81" w:rsidRPr="007D5B7A" w:rsidRDefault="00140F81" w:rsidP="00140F81">
            <w:r w:rsidRPr="00406C81">
              <w:t>0.46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3A682751" w14:textId="7C0AF170" w:rsidR="00140F81" w:rsidRPr="007D5B7A" w:rsidRDefault="00140F81" w:rsidP="00140F81">
            <w:r w:rsidRPr="00406C81">
              <w:t>0.81</w:t>
            </w:r>
          </w:p>
        </w:tc>
      </w:tr>
      <w:tr w:rsidR="00140F81" w:rsidRPr="007D5B7A" w14:paraId="281BD6D0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33D1A645" w14:textId="2905AF51" w:rsidR="00140F81" w:rsidRPr="007D5B7A" w:rsidRDefault="00140F81" w:rsidP="00140F81">
            <w:r w:rsidRPr="00F56FF9">
              <w:t>CD8+ E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0CE4741F" w14:textId="3B723E98" w:rsidR="00140F81" w:rsidRPr="007D5B7A" w:rsidRDefault="00140F81" w:rsidP="00140F81">
            <w:r w:rsidRPr="009E1633">
              <w:t>-1.06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33476E94" w14:textId="28D8124E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3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669E8C6" w14:textId="0442FFF3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3813D8EF" w14:textId="4ADD4063" w:rsidR="00140F81" w:rsidRPr="007D5B7A" w:rsidRDefault="00140F81" w:rsidP="00140F81">
            <w:r w:rsidRPr="00406C81">
              <w:t>0.02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6C761CF7" w14:textId="24FBE29E" w:rsidR="00140F81" w:rsidRPr="007D5B7A" w:rsidRDefault="00140F81" w:rsidP="00140F81">
            <w:r w:rsidRPr="00406C81">
              <w:t>0.79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0A422F43" w14:textId="6E319A44" w:rsidR="00140F81" w:rsidRPr="007D5B7A" w:rsidRDefault="00140F81" w:rsidP="00140F81">
            <w:r w:rsidRPr="00406C81">
              <w:t>0.88</w:t>
            </w:r>
          </w:p>
        </w:tc>
      </w:tr>
      <w:tr w:rsidR="00140F81" w:rsidRPr="007D5B7A" w14:paraId="63DCAB05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0299CD3A" w14:textId="5A236F38" w:rsidR="00140F81" w:rsidRPr="007D5B7A" w:rsidRDefault="00140F81" w:rsidP="00140F81">
            <w:r w:rsidRPr="00F56FF9">
              <w:t>CD8+ CM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162DA8C" w14:textId="1961B6F1" w:rsidR="00140F81" w:rsidRPr="007D5B7A" w:rsidRDefault="00140F81" w:rsidP="00140F81">
            <w:r w:rsidRPr="009E1633">
              <w:t>0.2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28671AB5" w14:textId="54B3EEBA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8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678672D" w14:textId="15DA31BC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241ADF86" w14:textId="7FF81EDB" w:rsidR="00140F81" w:rsidRPr="007D5B7A" w:rsidRDefault="00140F81" w:rsidP="00140F81">
            <w:r w:rsidRPr="00406C81">
              <w:t>0.10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35FDD7AB" w14:textId="6CC4B702" w:rsidR="00140F81" w:rsidRPr="007D5B7A" w:rsidRDefault="00140F81" w:rsidP="00140F81">
            <w:r w:rsidRPr="00406C81">
              <w:t>0.06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6647999B" w14:textId="51ADC6E1" w:rsidR="00140F81" w:rsidRPr="007D5B7A" w:rsidRDefault="00140F81" w:rsidP="00140F81">
            <w:r w:rsidRPr="00406C81">
              <w:t>0.43</w:t>
            </w:r>
          </w:p>
        </w:tc>
      </w:tr>
      <w:tr w:rsidR="00140F81" w:rsidRPr="007D5B7A" w14:paraId="0ED0D0A1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63572B97" w14:textId="1C6EAB69" w:rsidR="00140F81" w:rsidRPr="007D5B7A" w:rsidRDefault="00140F81" w:rsidP="00140F81">
            <w:r w:rsidRPr="00F56FF9">
              <w:t>CD8+ EMRA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2302C21" w14:textId="6EB2BCCE" w:rsidR="00140F81" w:rsidRPr="007D5B7A" w:rsidRDefault="00140F81" w:rsidP="00140F81">
            <w:r w:rsidRPr="009E1633">
              <w:t>0.66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2D19B386" w14:textId="5A021DED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5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E08E4BC" w14:textId="1E42E6F0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463BDDF5" w14:textId="12B38905" w:rsidR="00140F81" w:rsidRPr="007D5B7A" w:rsidRDefault="00140F81" w:rsidP="00140F81">
            <w:r w:rsidRPr="00406C81">
              <w:t>-0.04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01BEDBCC" w14:textId="0C9C5225" w:rsidR="00140F81" w:rsidRPr="007D5B7A" w:rsidRDefault="00140F81" w:rsidP="00140F81">
            <w:r w:rsidRPr="00406C81">
              <w:t>0.54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1202C1C8" w14:textId="64081A4C" w:rsidR="00140F81" w:rsidRPr="007D5B7A" w:rsidRDefault="00140F81" w:rsidP="00140F81">
            <w:r w:rsidRPr="00406C81">
              <w:t>0.83</w:t>
            </w:r>
          </w:p>
        </w:tc>
      </w:tr>
      <w:tr w:rsidR="00140F81" w:rsidRPr="007D5B7A" w14:paraId="162FEFC3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728FCFBF" w14:textId="5CB29C7B" w:rsidR="00140F81" w:rsidRPr="007D5B7A" w:rsidRDefault="00140F81" w:rsidP="00140F81">
            <w:r w:rsidRPr="00F56FF9">
              <w:t>CD4+ HLA-DR+ CD38-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221C388" w14:textId="07A256DD" w:rsidR="00140F81" w:rsidRPr="007D5B7A" w:rsidRDefault="00140F81" w:rsidP="00140F81">
            <w:r w:rsidRPr="009E1633">
              <w:t>-1.7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3456F6AC" w14:textId="79EB0F4F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0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741FC27" w14:textId="49B73E4A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09732B94" w14:textId="25E5D30B" w:rsidR="00140F81" w:rsidRPr="007D5B7A" w:rsidRDefault="00140F81" w:rsidP="00140F81">
            <w:r w:rsidRPr="00406C81">
              <w:t>-2.6E-0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225B8437" w14:textId="7CDE0304" w:rsidR="00140F81" w:rsidRPr="007D5B7A" w:rsidRDefault="00140F81" w:rsidP="00140F81">
            <w:r w:rsidRPr="00406C81">
              <w:t>0.97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2BEBF558" w14:textId="6C26AF3B" w:rsidR="00140F81" w:rsidRPr="007D5B7A" w:rsidRDefault="00140F81" w:rsidP="00140F81">
            <w:r w:rsidRPr="00406C81">
              <w:t>0.97</w:t>
            </w:r>
          </w:p>
        </w:tc>
      </w:tr>
      <w:tr w:rsidR="00140F81" w:rsidRPr="007D5B7A" w14:paraId="2C9ECCD4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6039BA81" w14:textId="4B2A0382" w:rsidR="00140F81" w:rsidRPr="007D5B7A" w:rsidRDefault="00140F81" w:rsidP="00140F81">
            <w:r w:rsidRPr="00F56FF9">
              <w:t>CD4+ HLA-DR+ CD38+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1B4C520" w14:textId="15DD68A3" w:rsidR="00140F81" w:rsidRPr="007D5B7A" w:rsidRDefault="00140F81" w:rsidP="00140F81">
            <w:r w:rsidRPr="009E1633">
              <w:t>-1.01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2EFB236F" w14:textId="6A040131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2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38B25C0" w14:textId="36AE95AF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3C341B14" w14:textId="231D512A" w:rsidR="00140F81" w:rsidRPr="007D5B7A" w:rsidRDefault="00140F81" w:rsidP="00140F81">
            <w:r w:rsidRPr="00406C81">
              <w:t>-0.0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35FFB07F" w14:textId="36BF6CEF" w:rsidR="00140F81" w:rsidRPr="007D5B7A" w:rsidRDefault="00140F81" w:rsidP="00140F81">
            <w:r w:rsidRPr="00406C81">
              <w:t>0.66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2D22D6FF" w14:textId="68C2DAE6" w:rsidR="00140F81" w:rsidRPr="007D5B7A" w:rsidRDefault="00140F81" w:rsidP="00140F81">
            <w:r w:rsidRPr="00406C81">
              <w:t>0.84</w:t>
            </w:r>
          </w:p>
        </w:tc>
      </w:tr>
      <w:tr w:rsidR="00140F81" w:rsidRPr="007D5B7A" w14:paraId="37C91F45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57096270" w14:textId="25D5707D" w:rsidR="00140F81" w:rsidRPr="007D5B7A" w:rsidRDefault="00140F81" w:rsidP="00140F81">
            <w:r w:rsidRPr="00F56FF9">
              <w:t>CD8+ HLA-DR+ CD38-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E123B7B" w14:textId="62B12F17" w:rsidR="00140F81" w:rsidRPr="007D5B7A" w:rsidRDefault="00140F81" w:rsidP="00140F81">
            <w:r w:rsidRPr="009E1633">
              <w:t>-0.6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3C809A87" w14:textId="4268815D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5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CB4F367" w14:textId="3E3797DD" w:rsidR="00140F81" w:rsidRPr="007D5B7A" w:rsidRDefault="00140F81" w:rsidP="00140F81">
            <w:pPr>
              <w:rPr>
                <w:b/>
                <w:bCs/>
              </w:rPr>
            </w:pPr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34EA7F66" w14:textId="16548DBD" w:rsidR="00140F81" w:rsidRPr="007D5B7A" w:rsidRDefault="00140F81" w:rsidP="00140F81">
            <w:r w:rsidRPr="00406C81">
              <w:t>0.0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232642C0" w14:textId="44CE3984" w:rsidR="00140F81" w:rsidRPr="007D5B7A" w:rsidRDefault="00140F81" w:rsidP="00140F81">
            <w:r w:rsidRPr="00406C81">
              <w:t>0.59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0DDB794C" w14:textId="36815D16" w:rsidR="00140F81" w:rsidRPr="007D5B7A" w:rsidRDefault="00140F81" w:rsidP="00140F81">
            <w:r w:rsidRPr="00406C81">
              <w:t>0.84</w:t>
            </w:r>
          </w:p>
        </w:tc>
      </w:tr>
      <w:tr w:rsidR="00140F81" w:rsidRPr="007D5B7A" w14:paraId="2B5DCA99" w14:textId="77777777" w:rsidTr="00EF6FA5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62E7A91B" w14:textId="7B185AC4" w:rsidR="00140F81" w:rsidRPr="007D5B7A" w:rsidRDefault="00140F81" w:rsidP="003A04FF">
            <w:r w:rsidRPr="00F56FF9">
              <w:t>CD8+ HLA-DR+ CD38+(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6C4F5A9B" w14:textId="5ABB0409" w:rsidR="00140F81" w:rsidRPr="007D5B7A" w:rsidRDefault="00140F81" w:rsidP="003A04FF">
            <w:r w:rsidRPr="009E1633">
              <w:t>-1.43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3B53D86E" w14:textId="5A07FBA1" w:rsidR="00140F81" w:rsidRPr="007D5B7A" w:rsidRDefault="00140F81" w:rsidP="003A04FF">
            <w:r w:rsidRPr="009E1633">
              <w:t>0.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AA2D200" w14:textId="50CC6F71" w:rsidR="00140F81" w:rsidRPr="007D5B7A" w:rsidRDefault="00140F81" w:rsidP="003A04FF">
            <w:r w:rsidRPr="009E1633">
              <w:t>0.9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735EFBE6" w14:textId="06055015" w:rsidR="00140F81" w:rsidRPr="007D5B7A" w:rsidRDefault="00140F81" w:rsidP="003A04FF">
            <w:r w:rsidRPr="00406C81">
              <w:t>-0.02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1DF2A5B6" w14:textId="1D7E826D" w:rsidR="00140F81" w:rsidRPr="007D5B7A" w:rsidRDefault="00140F81" w:rsidP="003A04FF">
            <w:r w:rsidRPr="00406C81">
              <w:t>0.78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00CBF40A" w14:textId="533F7F0B" w:rsidR="00140F81" w:rsidRPr="007D5B7A" w:rsidRDefault="00140F81" w:rsidP="003A04FF">
            <w:r w:rsidRPr="00406C81">
              <w:t>0.88</w:t>
            </w:r>
          </w:p>
        </w:tc>
      </w:tr>
      <w:tr w:rsidR="00EB07D6" w:rsidRPr="00B124DA" w14:paraId="31AFDAA5" w14:textId="77777777" w:rsidTr="00EF6FA5">
        <w:tc>
          <w:tcPr>
            <w:tcW w:w="9062" w:type="dxa"/>
            <w:gridSpan w:val="7"/>
          </w:tcPr>
          <w:p w14:paraId="087740F2" w14:textId="77777777" w:rsidR="00EB07D6" w:rsidRDefault="00EB07D6" w:rsidP="003A04FF">
            <w:r w:rsidRPr="007D5B7A">
              <w:t>*Generalized estimating equation model was applied to derive the coefficient estimates and p value</w:t>
            </w:r>
            <w:r>
              <w:t>s</w:t>
            </w:r>
            <w:r w:rsidRPr="007D5B7A">
              <w:t>, with adjustment for age at diagnosis and sex.</w:t>
            </w:r>
            <w:r>
              <w:t xml:space="preserve"> </w:t>
            </w:r>
            <w:r w:rsidRPr="009E3D3C">
              <w:t>ALSFRS-R score rang</w:t>
            </w:r>
            <w:r>
              <w:t>es</w:t>
            </w:r>
            <w:r w:rsidRPr="009E3D3C">
              <w:t xml:space="preserve"> from 0 to 48, with higher score showing better motor function status</w:t>
            </w:r>
            <w:r>
              <w:t>.</w:t>
            </w:r>
            <w:r w:rsidRPr="009E3D3C">
              <w:t xml:space="preserve"> Progression rate indicates the decline of motor function per month. </w:t>
            </w:r>
          </w:p>
          <w:p w14:paraId="62033FB5" w14:textId="77777777" w:rsidR="00EB07D6" w:rsidRPr="00B124DA" w:rsidRDefault="00EB07D6" w:rsidP="003A04FF">
            <w:r w:rsidRPr="007D5B7A">
              <w:t>FDR: false discovery rate.</w:t>
            </w:r>
          </w:p>
        </w:tc>
      </w:tr>
    </w:tbl>
    <w:p w14:paraId="0724B061" w14:textId="77777777" w:rsidR="003E5607" w:rsidRPr="00E22C1D" w:rsidRDefault="003E5607" w:rsidP="007705F4">
      <w:pPr>
        <w:rPr>
          <w:b/>
          <w:bCs/>
        </w:rPr>
      </w:pPr>
    </w:p>
    <w:p w14:paraId="3B38DA05" w14:textId="19C15BF9" w:rsidR="003A02F0" w:rsidRDefault="003A02F0"/>
    <w:sectPr w:rsidR="003A02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qAUAhsgdni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24A2"/>
    <w:rsid w:val="00881D67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0405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1A0D13-78F9-4198-82A2-B80E419A89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2</cp:revision>
  <cp:lastPrinted>2021-09-16T13:47:00Z</cp:lastPrinted>
  <dcterms:created xsi:type="dcterms:W3CDTF">2022-02-02T08:30:00Z</dcterms:created>
  <dcterms:modified xsi:type="dcterms:W3CDTF">2022-02-02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